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F4909" w14:textId="790A2DCF" w:rsidR="0062709D" w:rsidRPr="004A375A" w:rsidRDefault="004A375A" w:rsidP="004A375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A375A">
        <w:rPr>
          <w:rFonts w:ascii="Times New Roman" w:hAnsi="Times New Roman" w:cs="Times New Roman"/>
          <w:b/>
          <w:bCs/>
          <w:sz w:val="24"/>
          <w:szCs w:val="24"/>
        </w:rPr>
        <w:t>ELEC1601_R18_</w:t>
      </w:r>
      <w:r w:rsidR="0062709D" w:rsidRPr="004A375A">
        <w:rPr>
          <w:rFonts w:ascii="Times New Roman" w:hAnsi="Times New Roman" w:cs="Times New Roman"/>
          <w:b/>
          <w:bCs/>
          <w:sz w:val="24"/>
          <w:szCs w:val="24"/>
        </w:rPr>
        <w:t>Group13</w:t>
      </w:r>
    </w:p>
    <w:p w14:paraId="168C5497" w14:textId="79E8F2B0" w:rsidR="004A375A" w:rsidRPr="004A375A" w:rsidRDefault="004A375A" w:rsidP="004A375A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4A375A">
        <w:rPr>
          <w:rFonts w:ascii="Times New Roman" w:hAnsi="Times New Roman" w:cs="Times New Roman"/>
          <w:sz w:val="24"/>
          <w:szCs w:val="24"/>
          <w:u w:val="single"/>
        </w:rPr>
        <w:t>Members</w:t>
      </w:r>
    </w:p>
    <w:p w14:paraId="59ADBA10" w14:textId="3B6A51B3" w:rsidR="0062709D" w:rsidRDefault="0062709D" w:rsidP="004A37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A375A">
        <w:rPr>
          <w:rFonts w:ascii="Times New Roman" w:hAnsi="Times New Roman" w:cs="Times New Roman"/>
          <w:sz w:val="24"/>
          <w:szCs w:val="24"/>
        </w:rPr>
        <w:t xml:space="preserve">Ka Ho </w:t>
      </w:r>
      <w:proofErr w:type="spellStart"/>
      <w:r w:rsidR="004A375A">
        <w:rPr>
          <w:rFonts w:ascii="Times New Roman" w:hAnsi="Times New Roman" w:cs="Times New Roman"/>
          <w:sz w:val="24"/>
          <w:szCs w:val="24"/>
        </w:rPr>
        <w:t>cheng</w:t>
      </w:r>
      <w:proofErr w:type="spellEnd"/>
    </w:p>
    <w:p w14:paraId="78CD143F" w14:textId="2A409633" w:rsidR="004A375A" w:rsidRDefault="004A375A" w:rsidP="004A37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cott Meng</w:t>
      </w:r>
    </w:p>
    <w:p w14:paraId="0ACEEC69" w14:textId="4C792749" w:rsidR="004A375A" w:rsidRDefault="004A375A" w:rsidP="004A37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Tusha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agannathan</w:t>
      </w:r>
    </w:p>
    <w:p w14:paraId="5EE4F50F" w14:textId="466B9485" w:rsidR="004A375A" w:rsidRDefault="004A375A" w:rsidP="004A37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Yif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ang</w:t>
      </w:r>
    </w:p>
    <w:p w14:paraId="70CB2BAC" w14:textId="78B33C46" w:rsidR="0062709D" w:rsidRDefault="0062709D" w:rsidP="004A37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Zheng (Casto) Tang</w:t>
      </w:r>
    </w:p>
    <w:p w14:paraId="0F1C50D4" w14:textId="77777777" w:rsidR="004A375A" w:rsidRDefault="004A375A" w:rsidP="004A37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4E4DA0B" w14:textId="25C7CBBD" w:rsidR="0062709D" w:rsidRPr="004A375A" w:rsidRDefault="0062709D" w:rsidP="004A375A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4A375A">
        <w:rPr>
          <w:rFonts w:ascii="Times New Roman" w:hAnsi="Times New Roman" w:cs="Times New Roman"/>
          <w:sz w:val="24"/>
          <w:szCs w:val="24"/>
          <w:u w:val="single"/>
        </w:rPr>
        <w:t>Rules</w:t>
      </w:r>
    </w:p>
    <w:p w14:paraId="159E77C6" w14:textId="27475665" w:rsidR="0062709D" w:rsidRDefault="0062709D" w:rsidP="004A375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datory weekly meeting on Discord </w:t>
      </w:r>
    </w:p>
    <w:p w14:paraId="63186309" w14:textId="072CC33D" w:rsidR="0062709D" w:rsidRDefault="0062709D" w:rsidP="004A375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one should have access to a microphone and join the voice channel when needed</w:t>
      </w:r>
    </w:p>
    <w:p w14:paraId="3045DBED" w14:textId="4C55912F" w:rsidR="0062709D" w:rsidRDefault="0062709D" w:rsidP="004A375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members share relatively the same amount of group responsibilities and tasks</w:t>
      </w:r>
    </w:p>
    <w:p w14:paraId="09AF8C72" w14:textId="77777777" w:rsidR="004A375A" w:rsidRDefault="004A375A" w:rsidP="004A375A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7214FFC" w14:textId="4C5F248D" w:rsidR="0062709D" w:rsidRPr="004A375A" w:rsidRDefault="0062709D" w:rsidP="004A375A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4A375A">
        <w:rPr>
          <w:rFonts w:ascii="Times New Roman" w:hAnsi="Times New Roman" w:cs="Times New Roman"/>
          <w:sz w:val="24"/>
          <w:szCs w:val="24"/>
          <w:u w:val="single"/>
        </w:rPr>
        <w:t>Expectations</w:t>
      </w:r>
    </w:p>
    <w:p w14:paraId="08FD7D3D" w14:textId="6CF5417D" w:rsidR="0062709D" w:rsidRPr="0062709D" w:rsidRDefault="0062709D" w:rsidP="004A375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one is expect</w:t>
      </w:r>
      <w:r>
        <w:rPr>
          <w:rFonts w:ascii="Times New Roman" w:hAnsi="Times New Roman" w:cs="Times New Roman"/>
          <w:sz w:val="24"/>
          <w:szCs w:val="24"/>
        </w:rPr>
        <w:t>ed to respect each other.</w:t>
      </w:r>
    </w:p>
    <w:p w14:paraId="790A2264" w14:textId="2E9D8B49" w:rsidR="0062709D" w:rsidRDefault="0062709D" w:rsidP="004A375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one is expected to share the challenges they face as soon as possible and solve it as a group.</w:t>
      </w:r>
    </w:p>
    <w:p w14:paraId="6788F348" w14:textId="134BF989" w:rsidR="0062709D" w:rsidRPr="0062709D" w:rsidRDefault="0062709D" w:rsidP="004A375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one is expected to be punctual with their corresponding work.</w:t>
      </w:r>
    </w:p>
    <w:sectPr w:rsidR="0062709D" w:rsidRPr="006270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B2433A"/>
    <w:multiLevelType w:val="hybridMultilevel"/>
    <w:tmpl w:val="ED72F7E6"/>
    <w:lvl w:ilvl="0" w:tplc="AF7A7F2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83282"/>
    <w:multiLevelType w:val="hybridMultilevel"/>
    <w:tmpl w:val="5A5AC724"/>
    <w:lvl w:ilvl="0" w:tplc="81EA736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NjMyMrYwM7U0szBX0lEKTi0uzszPAykwrAUAKnf0xywAAAA="/>
  </w:docVars>
  <w:rsids>
    <w:rsidRoot w:val="0062709D"/>
    <w:rsid w:val="004A375A"/>
    <w:rsid w:val="00627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2D7C4"/>
  <w15:chartTrackingRefBased/>
  <w15:docId w15:val="{95E82754-6BF5-4520-8F75-E51D32FA5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70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o Tang</dc:creator>
  <cp:keywords/>
  <dc:description/>
  <cp:lastModifiedBy>Casto Tang</cp:lastModifiedBy>
  <cp:revision>1</cp:revision>
  <dcterms:created xsi:type="dcterms:W3CDTF">2021-08-19T08:43:00Z</dcterms:created>
  <dcterms:modified xsi:type="dcterms:W3CDTF">2021-08-19T08:55:00Z</dcterms:modified>
</cp:coreProperties>
</file>